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8DF98F3"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593385">
        <w:rPr>
          <w:sz w:val="24"/>
          <w:szCs w:val="24"/>
          <w:lang w:val="en-GB"/>
        </w:rPr>
        <w:t>Jerse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745D9" w14:textId="77777777" w:rsidR="009D7E4B" w:rsidRDefault="009D7E4B" w:rsidP="00CB37D9">
      <w:pPr>
        <w:spacing w:after="0" w:line="240" w:lineRule="auto"/>
      </w:pPr>
      <w:r>
        <w:separator/>
      </w:r>
    </w:p>
  </w:endnote>
  <w:endnote w:type="continuationSeparator" w:id="0">
    <w:p w14:paraId="0A80B225" w14:textId="77777777" w:rsidR="009D7E4B" w:rsidRDefault="009D7E4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3E788" w14:textId="77777777" w:rsidR="00630067" w:rsidRDefault="00630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C51DBC" w:rsidR="00CB37D9" w:rsidRPr="00630067" w:rsidRDefault="00CB37D9" w:rsidP="00630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0A829" w14:textId="77777777" w:rsidR="00630067" w:rsidRDefault="00630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8AD8B" w14:textId="77777777" w:rsidR="009D7E4B" w:rsidRDefault="009D7E4B" w:rsidP="00CB37D9">
      <w:pPr>
        <w:spacing w:after="0" w:line="240" w:lineRule="auto"/>
      </w:pPr>
      <w:r>
        <w:separator/>
      </w:r>
    </w:p>
  </w:footnote>
  <w:footnote w:type="continuationSeparator" w:id="0">
    <w:p w14:paraId="1BEFC957" w14:textId="77777777" w:rsidR="009D7E4B" w:rsidRDefault="009D7E4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60F91" w14:textId="77777777" w:rsidR="00630067" w:rsidRDefault="00630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1A2F1E" w:rsidR="00AD6FC0" w:rsidRPr="00630067" w:rsidRDefault="00AD6FC0" w:rsidP="006300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AFECD" w14:textId="77777777" w:rsidR="00630067" w:rsidRDefault="006300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548A8"/>
    <w:rsid w:val="00385198"/>
    <w:rsid w:val="003A5F2A"/>
    <w:rsid w:val="003B24BC"/>
    <w:rsid w:val="003B7112"/>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0067"/>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9D7E4B"/>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7</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